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83D4F" w14:textId="7FB822E1" w:rsidR="00D95BA7" w:rsidRDefault="00234918">
      <w:r>
        <w:t>Inputs:</w:t>
      </w:r>
      <w:r>
        <w:br/>
      </w:r>
      <w:r>
        <w:br/>
      </w:r>
      <w:r w:rsidR="004F535C">
        <w:t xml:space="preserve">Breadboard </w:t>
      </w:r>
      <w:r>
        <w:t xml:space="preserve">Button -  </w:t>
      </w:r>
    </w:p>
    <w:p w14:paraId="59D0643A" w14:textId="7FB7F792" w:rsidR="004F535C" w:rsidRDefault="00B10B54">
      <w:r>
        <w:t xml:space="preserve">Button U - </w:t>
      </w:r>
      <w:r w:rsidRPr="00B10B54">
        <w:t>PACKAGE_PIN T18 [</w:t>
      </w:r>
      <w:proofErr w:type="spellStart"/>
      <w:r w:rsidRPr="00B10B54">
        <w:t>get_ports</w:t>
      </w:r>
      <w:proofErr w:type="spellEnd"/>
      <w:r w:rsidRPr="00B10B54">
        <w:t xml:space="preserve"> start]</w:t>
      </w:r>
      <w:r>
        <w:t xml:space="preserve"> – “Start”</w:t>
      </w:r>
    </w:p>
    <w:p w14:paraId="3C31331B" w14:textId="594E0CA4" w:rsidR="00B10B54" w:rsidRDefault="00B10B54">
      <w:r>
        <w:t xml:space="preserve">Button R - </w:t>
      </w:r>
      <w:r w:rsidR="00243312" w:rsidRPr="00243312">
        <w:t>PACKAGE_PIN T17 [</w:t>
      </w:r>
      <w:proofErr w:type="spellStart"/>
      <w:r w:rsidR="00243312" w:rsidRPr="00243312">
        <w:t>get_ports</w:t>
      </w:r>
      <w:proofErr w:type="spellEnd"/>
      <w:r w:rsidR="00243312" w:rsidRPr="00243312">
        <w:t xml:space="preserve"> stop]</w:t>
      </w:r>
      <w:r w:rsidR="00243312">
        <w:t xml:space="preserve"> – “Stop”</w:t>
      </w:r>
    </w:p>
    <w:p w14:paraId="2247C61F" w14:textId="7F89E2BC" w:rsidR="00243312" w:rsidRDefault="00243312">
      <w:r>
        <w:t xml:space="preserve">Button D - </w:t>
      </w:r>
      <w:r w:rsidRPr="00243312">
        <w:t xml:space="preserve">PACKAGE_PIN </w:t>
      </w:r>
      <w:r>
        <w:t>U17</w:t>
      </w:r>
      <w:r w:rsidRPr="00243312">
        <w:t xml:space="preserve"> [</w:t>
      </w:r>
      <w:proofErr w:type="spellStart"/>
      <w:r w:rsidRPr="00243312">
        <w:t>get_ports</w:t>
      </w:r>
      <w:proofErr w:type="spellEnd"/>
      <w:r w:rsidRPr="00243312">
        <w:t xml:space="preserve"> </w:t>
      </w:r>
      <w:proofErr w:type="spellStart"/>
      <w:r>
        <w:t>user_input</w:t>
      </w:r>
      <w:proofErr w:type="spellEnd"/>
      <w:r w:rsidRPr="00243312">
        <w:t>]</w:t>
      </w:r>
      <w:r>
        <w:t xml:space="preserve"> – “User Input”</w:t>
      </w:r>
    </w:p>
    <w:p w14:paraId="67CC4A65" w14:textId="060966C4" w:rsidR="00243312" w:rsidRDefault="00243312">
      <w:r>
        <w:t xml:space="preserve">Button L - </w:t>
      </w:r>
      <w:r w:rsidRPr="00243312">
        <w:t xml:space="preserve">PACKAGE_PIN </w:t>
      </w:r>
      <w:r>
        <w:t>W</w:t>
      </w:r>
      <w:r w:rsidRPr="00243312">
        <w:t>1</w:t>
      </w:r>
      <w:r>
        <w:t>9</w:t>
      </w:r>
      <w:r w:rsidRPr="00243312">
        <w:t xml:space="preserve"> [</w:t>
      </w:r>
      <w:proofErr w:type="spellStart"/>
      <w:r w:rsidRPr="00243312">
        <w:t>get_ports</w:t>
      </w:r>
      <w:proofErr w:type="spellEnd"/>
      <w:r w:rsidRPr="00243312">
        <w:t xml:space="preserve"> stop]</w:t>
      </w:r>
      <w:r>
        <w:t xml:space="preserve"> – “Stop”</w:t>
      </w:r>
    </w:p>
    <w:p w14:paraId="2368FC67" w14:textId="77777777" w:rsidR="001658D9" w:rsidRDefault="001658D9"/>
    <w:p w14:paraId="22CB55F6" w14:textId="3994FADE" w:rsidR="004F535C" w:rsidRDefault="004F535C">
      <w:r>
        <w:t>Outputs:</w:t>
      </w:r>
      <w:r>
        <w:br/>
      </w:r>
      <w:r>
        <w:br/>
        <w:t xml:space="preserve">7-Matrix LED – </w:t>
      </w:r>
    </w:p>
    <w:p w14:paraId="2D70F240" w14:textId="27E4C0A1" w:rsidR="004F535C" w:rsidRDefault="004F535C">
      <w:r>
        <w:t>Red LED -</w:t>
      </w:r>
    </w:p>
    <w:p w14:paraId="0D8D4AC5" w14:textId="51867CB2" w:rsidR="004F535C" w:rsidRDefault="004F535C">
      <w:r>
        <w:t>Blue LED -</w:t>
      </w:r>
    </w:p>
    <w:p w14:paraId="77D86CD0" w14:textId="159F90A8" w:rsidR="004F535C" w:rsidRDefault="004F535C">
      <w:r>
        <w:t>Green LED -</w:t>
      </w:r>
    </w:p>
    <w:sectPr w:rsidR="004F5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jawMDMzNzMwNTdT0lEKTi0uzszPAykwrAUAPZ3sMywAAAA="/>
  </w:docVars>
  <w:rsids>
    <w:rsidRoot w:val="00641F78"/>
    <w:rsid w:val="001658D9"/>
    <w:rsid w:val="00234918"/>
    <w:rsid w:val="00243312"/>
    <w:rsid w:val="004F535C"/>
    <w:rsid w:val="00561967"/>
    <w:rsid w:val="00596409"/>
    <w:rsid w:val="00641F78"/>
    <w:rsid w:val="00B10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8650A"/>
  <w15:chartTrackingRefBased/>
  <w15:docId w15:val="{7D1817C6-2A41-40C7-B045-EC76E5118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Milian</dc:creator>
  <cp:keywords/>
  <dc:description/>
  <cp:lastModifiedBy>Christopher Milian</cp:lastModifiedBy>
  <cp:revision>4</cp:revision>
  <dcterms:created xsi:type="dcterms:W3CDTF">2021-07-20T02:51:00Z</dcterms:created>
  <dcterms:modified xsi:type="dcterms:W3CDTF">2021-07-20T03:18:00Z</dcterms:modified>
</cp:coreProperties>
</file>